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DD8FE" w14:textId="66DDA653" w:rsidR="00F94F4D" w:rsidRPr="00160569" w:rsidRDefault="00A377FC" w:rsidP="00F94F4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GB"/>
        </w:rPr>
        <w:t>Title of the Manuscript</w:t>
      </w:r>
    </w:p>
    <w:p w14:paraId="3C9A6483" w14:textId="7FD29396" w:rsidR="00F94F4D" w:rsidRPr="00160569" w:rsidRDefault="00F65C2D" w:rsidP="00474583">
      <w:pPr>
        <w:spacing w:before="240" w:after="24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First </w:t>
      </w:r>
      <w:r w:rsidR="001F3D40">
        <w:rPr>
          <w:rFonts w:ascii="Times New Roman" w:hAnsi="Times New Roman" w:cs="Times New Roman"/>
          <w:sz w:val="24"/>
          <w:szCs w:val="24"/>
        </w:rPr>
        <w:t>Author</w:t>
      </w:r>
      <w:r w:rsidR="00F94F4D" w:rsidRPr="0016056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B36C8B" w:rsidRPr="00160569">
        <w:rPr>
          <w:rFonts w:ascii="Times New Roman" w:hAnsi="Times New Roman" w:cs="Times New Roman"/>
          <w:sz w:val="24"/>
          <w:szCs w:val="24"/>
        </w:rPr>
        <w:t>,</w:t>
      </w:r>
      <w:r w:rsidR="00F94F4D" w:rsidRPr="0016056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econd</w:t>
      </w:r>
      <w:r w:rsidR="00A377FC">
        <w:rPr>
          <w:rFonts w:ascii="Times New Roman" w:hAnsi="Times New Roman" w:cs="Times New Roman"/>
          <w:sz w:val="24"/>
          <w:szCs w:val="24"/>
        </w:rPr>
        <w:t xml:space="preserve"> </w:t>
      </w:r>
      <w:r w:rsidR="001F3D40">
        <w:rPr>
          <w:rFonts w:ascii="Times New Roman" w:hAnsi="Times New Roman" w:cs="Times New Roman"/>
          <w:sz w:val="24"/>
          <w:szCs w:val="24"/>
        </w:rPr>
        <w:t>Author</w:t>
      </w:r>
      <w:r w:rsidR="00F94F4D" w:rsidRPr="00160569">
        <w:rPr>
          <w:rFonts w:ascii="Times New Roman" w:hAnsi="Times New Roman" w:cs="Times New Roman"/>
          <w:sz w:val="24"/>
          <w:szCs w:val="24"/>
          <w:vertAlign w:val="superscript"/>
        </w:rPr>
        <w:t>2*</w:t>
      </w:r>
      <w:r w:rsidR="00F94F4D" w:rsidRPr="0016056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0EC012" w14:textId="1858E067" w:rsidR="00F94F4D" w:rsidRPr="00160569" w:rsidRDefault="00F94F4D" w:rsidP="00474583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160569">
        <w:rPr>
          <w:rFonts w:ascii="Times New Roman" w:hAnsi="Times New Roman" w:cs="Times New Roman"/>
          <w:i/>
          <w:vertAlign w:val="superscript"/>
        </w:rPr>
        <w:t>1</w:t>
      </w:r>
      <w:r w:rsidR="00A377FC">
        <w:rPr>
          <w:rFonts w:ascii="Times New Roman" w:hAnsi="Times New Roman" w:cs="Times New Roman"/>
          <w:i/>
        </w:rPr>
        <w:t>Name of D</w:t>
      </w:r>
      <w:r w:rsidRPr="00160569">
        <w:rPr>
          <w:rFonts w:ascii="Times New Roman" w:hAnsi="Times New Roman" w:cs="Times New Roman"/>
          <w:i/>
        </w:rPr>
        <w:t>epartment</w:t>
      </w:r>
      <w:r w:rsidR="001F3D40">
        <w:rPr>
          <w:rFonts w:ascii="Times New Roman" w:hAnsi="Times New Roman" w:cs="Times New Roman"/>
          <w:i/>
        </w:rPr>
        <w:t>,</w:t>
      </w:r>
      <w:r w:rsidRPr="00160569">
        <w:rPr>
          <w:rFonts w:ascii="Times New Roman" w:hAnsi="Times New Roman" w:cs="Times New Roman"/>
          <w:i/>
        </w:rPr>
        <w:t xml:space="preserve"> </w:t>
      </w:r>
      <w:r w:rsidR="00A377FC">
        <w:rPr>
          <w:rFonts w:ascii="Times New Roman" w:hAnsi="Times New Roman" w:cs="Times New Roman"/>
          <w:i/>
        </w:rPr>
        <w:t>Name of</w:t>
      </w:r>
      <w:r w:rsidRPr="00160569">
        <w:rPr>
          <w:rFonts w:ascii="Times New Roman" w:hAnsi="Times New Roman" w:cs="Times New Roman"/>
          <w:i/>
        </w:rPr>
        <w:t xml:space="preserve"> University, </w:t>
      </w:r>
      <w:r w:rsidR="00A377FC">
        <w:rPr>
          <w:rFonts w:ascii="Times New Roman" w:hAnsi="Times New Roman" w:cs="Times New Roman"/>
          <w:i/>
        </w:rPr>
        <w:t>City</w:t>
      </w:r>
      <w:r w:rsidRPr="00160569">
        <w:rPr>
          <w:rFonts w:ascii="Times New Roman" w:hAnsi="Times New Roman" w:cs="Times New Roman"/>
          <w:i/>
        </w:rPr>
        <w:t xml:space="preserve">, </w:t>
      </w:r>
      <w:r w:rsidR="00A377FC">
        <w:rPr>
          <w:rFonts w:ascii="Times New Roman" w:hAnsi="Times New Roman" w:cs="Times New Roman"/>
          <w:i/>
        </w:rPr>
        <w:t>Country</w:t>
      </w:r>
    </w:p>
    <w:p w14:paraId="72EB3B24" w14:textId="0BFD7A64" w:rsidR="00F94F4D" w:rsidRPr="00160569" w:rsidRDefault="00F94F4D" w:rsidP="00474583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160569">
        <w:rPr>
          <w:rFonts w:ascii="Times New Roman" w:hAnsi="Times New Roman" w:cs="Times New Roman"/>
          <w:i/>
          <w:vertAlign w:val="superscript"/>
        </w:rPr>
        <w:t>2</w:t>
      </w:r>
      <w:r w:rsidR="00A377FC" w:rsidRPr="00A377FC">
        <w:rPr>
          <w:rFonts w:ascii="Times New Roman" w:hAnsi="Times New Roman" w:cs="Times New Roman"/>
          <w:i/>
        </w:rPr>
        <w:t xml:space="preserve"> </w:t>
      </w:r>
      <w:r w:rsidR="00A377FC">
        <w:rPr>
          <w:rFonts w:ascii="Times New Roman" w:hAnsi="Times New Roman" w:cs="Times New Roman"/>
          <w:i/>
        </w:rPr>
        <w:t>Name of D</w:t>
      </w:r>
      <w:r w:rsidR="00A377FC" w:rsidRPr="00160569">
        <w:rPr>
          <w:rFonts w:ascii="Times New Roman" w:hAnsi="Times New Roman" w:cs="Times New Roman"/>
          <w:i/>
        </w:rPr>
        <w:t>epartment</w:t>
      </w:r>
      <w:r w:rsidR="001F3D40">
        <w:rPr>
          <w:rFonts w:ascii="Times New Roman" w:hAnsi="Times New Roman" w:cs="Times New Roman"/>
          <w:i/>
        </w:rPr>
        <w:t xml:space="preserve">, </w:t>
      </w:r>
      <w:r w:rsidR="00A377FC">
        <w:rPr>
          <w:rFonts w:ascii="Times New Roman" w:hAnsi="Times New Roman" w:cs="Times New Roman"/>
          <w:i/>
        </w:rPr>
        <w:t>Name of</w:t>
      </w:r>
      <w:r w:rsidR="00A377FC" w:rsidRPr="00160569">
        <w:rPr>
          <w:rFonts w:ascii="Times New Roman" w:hAnsi="Times New Roman" w:cs="Times New Roman"/>
          <w:i/>
        </w:rPr>
        <w:t xml:space="preserve"> University, </w:t>
      </w:r>
      <w:r w:rsidR="00A377FC">
        <w:rPr>
          <w:rFonts w:ascii="Times New Roman" w:hAnsi="Times New Roman" w:cs="Times New Roman"/>
          <w:i/>
        </w:rPr>
        <w:t>City</w:t>
      </w:r>
      <w:r w:rsidR="00A377FC" w:rsidRPr="00160569">
        <w:rPr>
          <w:rFonts w:ascii="Times New Roman" w:hAnsi="Times New Roman" w:cs="Times New Roman"/>
          <w:i/>
        </w:rPr>
        <w:t xml:space="preserve">, </w:t>
      </w:r>
      <w:r w:rsidR="00A377FC">
        <w:rPr>
          <w:rFonts w:ascii="Times New Roman" w:hAnsi="Times New Roman" w:cs="Times New Roman"/>
          <w:i/>
        </w:rPr>
        <w:t>Country</w:t>
      </w:r>
    </w:p>
    <w:p w14:paraId="4548D4A8" w14:textId="67B74473" w:rsidR="00F94F4D" w:rsidRPr="00160569" w:rsidRDefault="00F94F4D" w:rsidP="00474583">
      <w:pPr>
        <w:spacing w:after="0" w:line="360" w:lineRule="auto"/>
        <w:rPr>
          <w:rFonts w:ascii="Times New Roman" w:hAnsi="Times New Roman" w:cs="Times New Roman"/>
          <w:i/>
        </w:rPr>
      </w:pPr>
      <w:r w:rsidRPr="00160569">
        <w:rPr>
          <w:rFonts w:ascii="Times New Roman" w:hAnsi="Times New Roman" w:cs="Times New Roman"/>
          <w:i/>
        </w:rPr>
        <w:t xml:space="preserve">*Corresponding author: </w:t>
      </w:r>
      <w:r w:rsidR="00A377FC">
        <w:rPr>
          <w:rFonts w:ascii="Times New Roman" w:hAnsi="Times New Roman" w:cs="Times New Roman"/>
          <w:i/>
        </w:rPr>
        <w:t>email</w:t>
      </w:r>
    </w:p>
    <w:p w14:paraId="1612FF2F" w14:textId="77777777" w:rsidR="00474583" w:rsidRDefault="00474583" w:rsidP="004745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D472DB" w14:textId="48DA3372" w:rsidR="002C0BA6" w:rsidRPr="00DD312E" w:rsidRDefault="00A377FC" w:rsidP="002C0BA6">
      <w:pPr>
        <w:spacing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A377FC">
        <w:rPr>
          <w:rFonts w:ascii="Times New Roman" w:hAnsi="Times New Roman" w:cs="Times New Roman"/>
          <w:sz w:val="24"/>
          <w:szCs w:val="24"/>
          <w:u w:val="single"/>
        </w:rPr>
        <w:t>Example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794BB0">
        <w:rPr>
          <w:rFonts w:ascii="Times New Roman" w:hAnsi="Times New Roman" w:cs="Times New Roman"/>
          <w:sz w:val="24"/>
          <w:szCs w:val="24"/>
          <w:lang w:val="el-GR"/>
        </w:rPr>
        <w:t>Α</w:t>
      </w:r>
      <w:r w:rsidR="00794BB0" w:rsidRPr="00160569">
        <w:rPr>
          <w:rFonts w:ascii="Times New Roman" w:hAnsi="Times New Roman" w:cs="Times New Roman"/>
          <w:sz w:val="24"/>
          <w:szCs w:val="24"/>
          <w:lang w:val="en-GB"/>
        </w:rPr>
        <w:t xml:space="preserve"> panel data set of the </w:t>
      </w:r>
      <w:r w:rsidR="00042F43">
        <w:rPr>
          <w:rFonts w:ascii="Times New Roman" w:hAnsi="Times New Roman" w:cs="Times New Roman"/>
          <w:sz w:val="24"/>
          <w:szCs w:val="24"/>
          <w:lang w:val="en-GB"/>
        </w:rPr>
        <w:t>14</w:t>
      </w:r>
      <w:r w:rsidR="00794BB0" w:rsidRPr="00160569">
        <w:rPr>
          <w:rFonts w:ascii="Times New Roman" w:hAnsi="Times New Roman" w:cs="Times New Roman"/>
          <w:sz w:val="24"/>
          <w:szCs w:val="24"/>
          <w:lang w:val="en-GB"/>
        </w:rPr>
        <w:t xml:space="preserve"> EU countries, </w:t>
      </w:r>
      <w:r w:rsidR="00042F43">
        <w:rPr>
          <w:rFonts w:ascii="Times New Roman" w:hAnsi="Times New Roman" w:cs="Times New Roman"/>
          <w:sz w:val="24"/>
          <w:szCs w:val="24"/>
          <w:lang w:val="en-GB"/>
        </w:rPr>
        <w:t>…</w:t>
      </w:r>
    </w:p>
    <w:p w14:paraId="7E473204" w14:textId="2FFEE937" w:rsidR="002C0BA6" w:rsidRPr="00DD312E" w:rsidRDefault="002C0BA6" w:rsidP="002C0BA6">
      <w:pPr>
        <w:spacing w:after="120" w:line="240" w:lineRule="auto"/>
        <w:jc w:val="center"/>
        <w:rPr>
          <w:rFonts w:ascii="Times New Roman" w:hAnsi="Times New Roman" w:cs="Times New Roman"/>
          <w:lang w:val="en-GB"/>
        </w:rPr>
      </w:pPr>
      <w:r w:rsidRPr="00110D00">
        <w:rPr>
          <w:rFonts w:ascii="Times New Roman" w:hAnsi="Times New Roman" w:cs="Times New Roman"/>
          <w:b/>
          <w:lang w:val="en-GB"/>
        </w:rPr>
        <w:t>Table 1</w:t>
      </w:r>
      <w:r w:rsidR="00110D00">
        <w:rPr>
          <w:rFonts w:ascii="Times New Roman" w:hAnsi="Times New Roman" w:cs="Times New Roman"/>
          <w:lang w:val="en-GB"/>
        </w:rPr>
        <w:t>.</w:t>
      </w:r>
      <w:r w:rsidRPr="00DD312E">
        <w:rPr>
          <w:rFonts w:ascii="Times New Roman" w:hAnsi="Times New Roman" w:cs="Times New Roman"/>
          <w:lang w:val="en-GB"/>
        </w:rPr>
        <w:t xml:space="preserve"> Average circularity rates for the </w:t>
      </w:r>
      <w:r w:rsidR="00042F43">
        <w:rPr>
          <w:rFonts w:ascii="Times New Roman" w:hAnsi="Times New Roman" w:cs="Times New Roman"/>
          <w:lang w:val="en-GB"/>
        </w:rPr>
        <w:t>14</w:t>
      </w:r>
      <w:r w:rsidRPr="00DD312E">
        <w:rPr>
          <w:rFonts w:ascii="Times New Roman" w:hAnsi="Times New Roman" w:cs="Times New Roman"/>
          <w:lang w:val="en-GB"/>
        </w:rPr>
        <w:t xml:space="preserve"> EU countries</w:t>
      </w:r>
    </w:p>
    <w:tbl>
      <w:tblPr>
        <w:tblStyle w:val="PlainTable4"/>
        <w:tblW w:w="0" w:type="auto"/>
        <w:tblInd w:w="1087" w:type="dxa"/>
        <w:tblLook w:val="04A0" w:firstRow="1" w:lastRow="0" w:firstColumn="1" w:lastColumn="0" w:noHBand="0" w:noVBand="1"/>
      </w:tblPr>
      <w:tblGrid>
        <w:gridCol w:w="1350"/>
        <w:gridCol w:w="1710"/>
        <w:gridCol w:w="1800"/>
        <w:gridCol w:w="2340"/>
      </w:tblGrid>
      <w:tr w:rsidR="002C0BA6" w:rsidRPr="00DD312E" w14:paraId="7CBAAA43" w14:textId="77777777" w:rsidTr="00042F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0C56CA67" w14:textId="77777777" w:rsidR="002C0BA6" w:rsidRPr="00DD312E" w:rsidRDefault="002C0BA6" w:rsidP="00045BDF">
            <w:pPr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Countries</w:t>
            </w:r>
          </w:p>
        </w:tc>
        <w:tc>
          <w:tcPr>
            <w:tcW w:w="1710" w:type="dxa"/>
          </w:tcPr>
          <w:p w14:paraId="789F8A23" w14:textId="77777777" w:rsidR="002C0BA6" w:rsidRPr="00DD312E" w:rsidRDefault="002C0BA6" w:rsidP="00045B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Score</w:t>
            </w:r>
          </w:p>
        </w:tc>
        <w:tc>
          <w:tcPr>
            <w:tcW w:w="1800" w:type="dxa"/>
          </w:tcPr>
          <w:p w14:paraId="1B834DD0" w14:textId="77777777" w:rsidR="002C0BA6" w:rsidRPr="00DD312E" w:rsidRDefault="002C0BA6" w:rsidP="00045B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Countries</w:t>
            </w:r>
          </w:p>
        </w:tc>
        <w:tc>
          <w:tcPr>
            <w:tcW w:w="2340" w:type="dxa"/>
          </w:tcPr>
          <w:p w14:paraId="174CEA06" w14:textId="77777777" w:rsidR="002C0BA6" w:rsidRPr="00DD312E" w:rsidRDefault="002C0BA6" w:rsidP="00045B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Score</w:t>
            </w:r>
          </w:p>
        </w:tc>
      </w:tr>
      <w:tr w:rsidR="002C0BA6" w:rsidRPr="00DD312E" w14:paraId="7DCEB67E" w14:textId="77777777" w:rsidTr="00042F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2022D47D" w14:textId="77777777" w:rsidR="002C0BA6" w:rsidRPr="00DD312E" w:rsidRDefault="002C0BA6" w:rsidP="00045BDF">
            <w:pPr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Austria</w:t>
            </w:r>
          </w:p>
        </w:tc>
        <w:tc>
          <w:tcPr>
            <w:tcW w:w="1710" w:type="dxa"/>
          </w:tcPr>
          <w:p w14:paraId="733E7488" w14:textId="75C140A7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00" w:type="dxa"/>
          </w:tcPr>
          <w:p w14:paraId="3E097D4B" w14:textId="026EF532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340" w:type="dxa"/>
          </w:tcPr>
          <w:p w14:paraId="0D1871B4" w14:textId="03197375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2C0BA6" w:rsidRPr="00DD312E" w14:paraId="10BA06D6" w14:textId="77777777" w:rsidTr="00042F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7E3BF123" w14:textId="77777777" w:rsidR="002C0BA6" w:rsidRPr="00DD312E" w:rsidRDefault="002C0BA6" w:rsidP="00045BDF">
            <w:pPr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Belgium</w:t>
            </w:r>
          </w:p>
        </w:tc>
        <w:tc>
          <w:tcPr>
            <w:tcW w:w="1710" w:type="dxa"/>
          </w:tcPr>
          <w:p w14:paraId="5C9EC52C" w14:textId="1FFFBA4E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00" w:type="dxa"/>
          </w:tcPr>
          <w:p w14:paraId="51FF13C2" w14:textId="7A2607A2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340" w:type="dxa"/>
          </w:tcPr>
          <w:p w14:paraId="41A5CD19" w14:textId="11DA2E11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2C0BA6" w:rsidRPr="00DD312E" w14:paraId="3E112E69" w14:textId="77777777" w:rsidTr="00042F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4BA4EF8C" w14:textId="77777777" w:rsidR="002C0BA6" w:rsidRPr="00DD312E" w:rsidRDefault="002C0BA6" w:rsidP="00045BDF">
            <w:pPr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Bulgaria</w:t>
            </w:r>
          </w:p>
        </w:tc>
        <w:tc>
          <w:tcPr>
            <w:tcW w:w="1710" w:type="dxa"/>
          </w:tcPr>
          <w:p w14:paraId="1186A35B" w14:textId="62DEC960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00" w:type="dxa"/>
          </w:tcPr>
          <w:p w14:paraId="75359732" w14:textId="450B7044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340" w:type="dxa"/>
          </w:tcPr>
          <w:p w14:paraId="23F661C3" w14:textId="309AFDE8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2C0BA6" w:rsidRPr="00DD312E" w14:paraId="4ECE76A1" w14:textId="77777777" w:rsidTr="00042F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342E514E" w14:textId="77777777" w:rsidR="002C0BA6" w:rsidRPr="00DD312E" w:rsidRDefault="002C0BA6" w:rsidP="00045BDF">
            <w:pPr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Czechia</w:t>
            </w:r>
          </w:p>
        </w:tc>
        <w:tc>
          <w:tcPr>
            <w:tcW w:w="1710" w:type="dxa"/>
          </w:tcPr>
          <w:p w14:paraId="6FF1EB09" w14:textId="17DA8077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00" w:type="dxa"/>
          </w:tcPr>
          <w:p w14:paraId="2ED29FF9" w14:textId="1598895D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340" w:type="dxa"/>
          </w:tcPr>
          <w:p w14:paraId="614FD5EB" w14:textId="17E05E90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2C0BA6" w:rsidRPr="00DD312E" w14:paraId="74A0C479" w14:textId="77777777" w:rsidTr="00042F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61A9EBA8" w14:textId="77777777" w:rsidR="002C0BA6" w:rsidRPr="00DD312E" w:rsidRDefault="002C0BA6" w:rsidP="00045BDF">
            <w:pPr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Croatia</w:t>
            </w:r>
          </w:p>
        </w:tc>
        <w:tc>
          <w:tcPr>
            <w:tcW w:w="1710" w:type="dxa"/>
          </w:tcPr>
          <w:p w14:paraId="4EC27ED2" w14:textId="2B67CE67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00" w:type="dxa"/>
          </w:tcPr>
          <w:p w14:paraId="1688229F" w14:textId="0B1E7B2B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340" w:type="dxa"/>
          </w:tcPr>
          <w:p w14:paraId="7FA4E98D" w14:textId="347F1A3E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2C0BA6" w:rsidRPr="00DD312E" w14:paraId="228C0FFF" w14:textId="77777777" w:rsidTr="00042F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569E58B5" w14:textId="77777777" w:rsidR="002C0BA6" w:rsidRPr="00DD312E" w:rsidRDefault="002C0BA6" w:rsidP="00045BDF">
            <w:pPr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Cyprus</w:t>
            </w:r>
          </w:p>
        </w:tc>
        <w:tc>
          <w:tcPr>
            <w:tcW w:w="1710" w:type="dxa"/>
          </w:tcPr>
          <w:p w14:paraId="13BDF03F" w14:textId="4EDB18AD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00" w:type="dxa"/>
          </w:tcPr>
          <w:p w14:paraId="78B66837" w14:textId="10B019D1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340" w:type="dxa"/>
          </w:tcPr>
          <w:p w14:paraId="08C90330" w14:textId="48661E95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2C0BA6" w:rsidRPr="00DD312E" w14:paraId="02547975" w14:textId="77777777" w:rsidTr="00042F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724E6F04" w14:textId="77777777" w:rsidR="002C0BA6" w:rsidRPr="00DD312E" w:rsidRDefault="002C0BA6" w:rsidP="00045BDF">
            <w:pPr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Denmark</w:t>
            </w:r>
          </w:p>
        </w:tc>
        <w:tc>
          <w:tcPr>
            <w:tcW w:w="1710" w:type="dxa"/>
          </w:tcPr>
          <w:p w14:paraId="4605F44C" w14:textId="581F02F2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00" w:type="dxa"/>
          </w:tcPr>
          <w:p w14:paraId="6D79ED96" w14:textId="4FDFCF42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340" w:type="dxa"/>
          </w:tcPr>
          <w:p w14:paraId="799C757F" w14:textId="464E9610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2C0BA6" w:rsidRPr="00DD312E" w14:paraId="4948B3F2" w14:textId="77777777" w:rsidTr="00042F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7DC43BC4" w14:textId="77777777" w:rsidR="002C0BA6" w:rsidRPr="00DD312E" w:rsidRDefault="002C0BA6" w:rsidP="00045BDF">
            <w:pPr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Estonia</w:t>
            </w:r>
          </w:p>
        </w:tc>
        <w:tc>
          <w:tcPr>
            <w:tcW w:w="1710" w:type="dxa"/>
          </w:tcPr>
          <w:p w14:paraId="6C35CC3C" w14:textId="215208C1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00" w:type="dxa"/>
          </w:tcPr>
          <w:p w14:paraId="66E8F848" w14:textId="5D690783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340" w:type="dxa"/>
          </w:tcPr>
          <w:p w14:paraId="1289BDF2" w14:textId="38C0F44D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2C0BA6" w:rsidRPr="00DD312E" w14:paraId="439C182A" w14:textId="77777777" w:rsidTr="00042F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052C2C40" w14:textId="77777777" w:rsidR="002C0BA6" w:rsidRPr="00DD312E" w:rsidRDefault="002C0BA6" w:rsidP="00045BDF">
            <w:pPr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Finland</w:t>
            </w:r>
          </w:p>
        </w:tc>
        <w:tc>
          <w:tcPr>
            <w:tcW w:w="1710" w:type="dxa"/>
          </w:tcPr>
          <w:p w14:paraId="0AAA44DB" w14:textId="6CB50208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00" w:type="dxa"/>
          </w:tcPr>
          <w:p w14:paraId="4120427A" w14:textId="5A93A1DA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340" w:type="dxa"/>
          </w:tcPr>
          <w:p w14:paraId="0DA30FA6" w14:textId="6326979F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2C0BA6" w:rsidRPr="00DD312E" w14:paraId="0A65BE76" w14:textId="77777777" w:rsidTr="00042F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5657DA53" w14:textId="77777777" w:rsidR="002C0BA6" w:rsidRPr="00DD312E" w:rsidRDefault="002C0BA6" w:rsidP="00045BDF">
            <w:pPr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France</w:t>
            </w:r>
          </w:p>
        </w:tc>
        <w:tc>
          <w:tcPr>
            <w:tcW w:w="1710" w:type="dxa"/>
          </w:tcPr>
          <w:p w14:paraId="035F7E8B" w14:textId="78BE0D97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00" w:type="dxa"/>
          </w:tcPr>
          <w:p w14:paraId="01864C8D" w14:textId="042ACB18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340" w:type="dxa"/>
          </w:tcPr>
          <w:p w14:paraId="18337D97" w14:textId="771BE4F0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2C0BA6" w:rsidRPr="00DD312E" w14:paraId="67F1CC3F" w14:textId="77777777" w:rsidTr="00042F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7C48611C" w14:textId="77777777" w:rsidR="002C0BA6" w:rsidRPr="00DD312E" w:rsidRDefault="002C0BA6" w:rsidP="00045BDF">
            <w:pPr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Germany</w:t>
            </w:r>
          </w:p>
        </w:tc>
        <w:tc>
          <w:tcPr>
            <w:tcW w:w="1710" w:type="dxa"/>
          </w:tcPr>
          <w:p w14:paraId="7FC2661E" w14:textId="266849CF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00" w:type="dxa"/>
          </w:tcPr>
          <w:p w14:paraId="5FD4878E" w14:textId="0E6A7DC9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340" w:type="dxa"/>
          </w:tcPr>
          <w:p w14:paraId="776139C2" w14:textId="2E1C4AB3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2C0BA6" w:rsidRPr="00DD312E" w14:paraId="4D778A62" w14:textId="77777777" w:rsidTr="00042F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423587FE" w14:textId="77777777" w:rsidR="002C0BA6" w:rsidRPr="00DD312E" w:rsidRDefault="002C0BA6" w:rsidP="00045BDF">
            <w:pPr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Greece</w:t>
            </w:r>
          </w:p>
        </w:tc>
        <w:tc>
          <w:tcPr>
            <w:tcW w:w="1710" w:type="dxa"/>
          </w:tcPr>
          <w:p w14:paraId="1AAF05D3" w14:textId="784E73CE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00" w:type="dxa"/>
          </w:tcPr>
          <w:p w14:paraId="477F2E5E" w14:textId="16E207B5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340" w:type="dxa"/>
          </w:tcPr>
          <w:p w14:paraId="7522A742" w14:textId="09E4501C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2C0BA6" w:rsidRPr="00DD312E" w14:paraId="2B123BBB" w14:textId="77777777" w:rsidTr="00042F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7E04B1BB" w14:textId="77777777" w:rsidR="002C0BA6" w:rsidRPr="00DD312E" w:rsidRDefault="002C0BA6" w:rsidP="00045BDF">
            <w:pPr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Hungary</w:t>
            </w:r>
          </w:p>
        </w:tc>
        <w:tc>
          <w:tcPr>
            <w:tcW w:w="1710" w:type="dxa"/>
          </w:tcPr>
          <w:p w14:paraId="152354DD" w14:textId="0DD424F8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00" w:type="dxa"/>
          </w:tcPr>
          <w:p w14:paraId="077B5491" w14:textId="2B2A38DC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340" w:type="dxa"/>
          </w:tcPr>
          <w:p w14:paraId="2167ED95" w14:textId="74BDA9DB" w:rsidR="002C0BA6" w:rsidRPr="00DD312E" w:rsidRDefault="002C0BA6" w:rsidP="00045B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2C0BA6" w:rsidRPr="00DD312E" w14:paraId="6050FE85" w14:textId="77777777" w:rsidTr="00042F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758A3D29" w14:textId="77777777" w:rsidR="002C0BA6" w:rsidRPr="00DD312E" w:rsidRDefault="002C0BA6" w:rsidP="00045BDF">
            <w:pPr>
              <w:rPr>
                <w:rFonts w:ascii="Times New Roman" w:hAnsi="Times New Roman" w:cs="Times New Roman"/>
                <w:lang w:val="en-GB"/>
              </w:rPr>
            </w:pPr>
            <w:r w:rsidRPr="00DD312E">
              <w:rPr>
                <w:rFonts w:ascii="Times New Roman" w:hAnsi="Times New Roman" w:cs="Times New Roman"/>
                <w:lang w:val="en-GB"/>
              </w:rPr>
              <w:t>Ireland</w:t>
            </w:r>
          </w:p>
        </w:tc>
        <w:tc>
          <w:tcPr>
            <w:tcW w:w="1710" w:type="dxa"/>
          </w:tcPr>
          <w:p w14:paraId="535951FE" w14:textId="1897576F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00" w:type="dxa"/>
          </w:tcPr>
          <w:p w14:paraId="24AB601B" w14:textId="3A20D4FA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340" w:type="dxa"/>
          </w:tcPr>
          <w:p w14:paraId="5D92B5B0" w14:textId="1E9AF7CA" w:rsidR="002C0BA6" w:rsidRPr="00DD312E" w:rsidRDefault="002C0BA6" w:rsidP="00045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1E412F80" w14:textId="77777777" w:rsidR="002C0BA6" w:rsidRPr="00DD312E" w:rsidRDefault="002C0BA6" w:rsidP="00794BB0">
      <w:pPr>
        <w:spacing w:after="100" w:afterAutospacing="1" w:line="240" w:lineRule="auto"/>
        <w:jc w:val="both"/>
        <w:rPr>
          <w:rFonts w:ascii="Times New Roman" w:hAnsi="Times New Roman" w:cs="Times New Roman"/>
        </w:rPr>
      </w:pPr>
    </w:p>
    <w:p w14:paraId="45C80CA7" w14:textId="220C1AD3" w:rsidR="00794BB0" w:rsidRPr="00160569" w:rsidRDefault="00042F43" w:rsidP="00794BB0">
      <w:pPr>
        <w:spacing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…</w:t>
      </w:r>
    </w:p>
    <w:p w14:paraId="269A43A1" w14:textId="77777777" w:rsidR="00FB6BC0" w:rsidRDefault="00FB6BC0" w:rsidP="00FB6BC0">
      <w:pPr>
        <w:tabs>
          <w:tab w:val="left" w:pos="-1440"/>
          <w:tab w:val="left" w:pos="-720"/>
        </w:tabs>
        <w:suppressAutoHyphens/>
        <w:spacing w:before="240" w:after="120" w:line="240" w:lineRule="auto"/>
        <w:jc w:val="both"/>
        <w:rPr>
          <w:rFonts w:ascii="Times New Roman" w:hAnsi="Times New Roman" w:cs="Times New Roman"/>
          <w:spacing w:val="-2"/>
          <w:lang w:val="en-GB"/>
        </w:rPr>
      </w:pPr>
      <w:r w:rsidRPr="00160569">
        <w:rPr>
          <w:rFonts w:ascii="Times New Roman" w:hAnsi="Times New Roman" w:cs="Times New Roman"/>
          <w:b/>
          <w:spacing w:val="-2"/>
          <w:lang w:val="en-GB"/>
        </w:rPr>
        <w:t>Key words</w:t>
      </w:r>
      <w:r w:rsidRPr="00160569">
        <w:rPr>
          <w:rFonts w:ascii="Times New Roman" w:hAnsi="Times New Roman" w:cs="Times New Roman"/>
          <w:spacing w:val="-2"/>
          <w:lang w:val="en-GB"/>
        </w:rPr>
        <w:t>: circular economy; recycling; time series analysis</w:t>
      </w:r>
      <w:r>
        <w:rPr>
          <w:rFonts w:ascii="Times New Roman" w:hAnsi="Times New Roman" w:cs="Times New Roman"/>
          <w:spacing w:val="-2"/>
          <w:lang w:val="en-GB"/>
        </w:rPr>
        <w:t xml:space="preserve"> (</w:t>
      </w:r>
      <w:r w:rsidRPr="009005F0">
        <w:rPr>
          <w:rFonts w:ascii="Times New Roman" w:hAnsi="Times New Roman" w:cs="Times New Roman"/>
          <w:b/>
          <w:bCs/>
          <w:color w:val="FF0000"/>
          <w:spacing w:val="-2"/>
          <w:lang w:val="en-GB"/>
        </w:rPr>
        <w:t>up to 5 key words</w:t>
      </w:r>
      <w:r>
        <w:rPr>
          <w:rFonts w:ascii="Times New Roman" w:hAnsi="Times New Roman" w:cs="Times New Roman"/>
          <w:spacing w:val="-2"/>
          <w:lang w:val="en-GB"/>
        </w:rPr>
        <w:t>)</w:t>
      </w:r>
    </w:p>
    <w:p w14:paraId="07212C9E" w14:textId="77777777" w:rsidR="00FB6BC0" w:rsidRPr="00160569" w:rsidRDefault="00FB6BC0" w:rsidP="00FB6BC0">
      <w:pPr>
        <w:tabs>
          <w:tab w:val="left" w:pos="-1440"/>
          <w:tab w:val="left" w:pos="-720"/>
        </w:tabs>
        <w:suppressAutoHyphens/>
        <w:spacing w:before="240" w:after="120" w:line="240" w:lineRule="auto"/>
        <w:jc w:val="both"/>
      </w:pPr>
      <w:r w:rsidRPr="00160569">
        <w:rPr>
          <w:rFonts w:ascii="Times New Roman" w:hAnsi="Times New Roman" w:cs="Times New Roman"/>
          <w:b/>
          <w:bCs/>
          <w:spacing w:val="-2"/>
          <w:lang w:val="en-GB"/>
        </w:rPr>
        <w:t>JEL</w:t>
      </w:r>
      <w:r>
        <w:rPr>
          <w:rFonts w:ascii="Times New Roman" w:hAnsi="Times New Roman" w:cs="Times New Roman"/>
          <w:b/>
          <w:bCs/>
          <w:spacing w:val="-2"/>
          <w:lang w:val="en-GB"/>
        </w:rPr>
        <w:t xml:space="preserve"> </w:t>
      </w:r>
      <w:r>
        <w:rPr>
          <w:rFonts w:ascii="Times New Roman" w:hAnsi="Times New Roman" w:cs="Times New Roman"/>
          <w:spacing w:val="-2"/>
          <w:lang w:val="en-GB"/>
        </w:rPr>
        <w:t>(</w:t>
      </w:r>
      <w:r w:rsidRPr="006361C7">
        <w:rPr>
          <w:rFonts w:ascii="Times New Roman" w:hAnsi="Times New Roman" w:cs="Times New Roman"/>
          <w:b/>
          <w:bCs/>
          <w:color w:val="FF0000"/>
          <w:spacing w:val="-2"/>
          <w:lang w:val="en-GB"/>
        </w:rPr>
        <w:t>optional field</w:t>
      </w:r>
      <w:r>
        <w:rPr>
          <w:rFonts w:ascii="Times New Roman" w:hAnsi="Times New Roman" w:cs="Times New Roman"/>
          <w:spacing w:val="-2"/>
          <w:lang w:val="en-GB"/>
        </w:rPr>
        <w:t>)</w:t>
      </w:r>
      <w:r w:rsidRPr="00160569">
        <w:rPr>
          <w:rFonts w:ascii="Times New Roman" w:hAnsi="Times New Roman" w:cs="Times New Roman"/>
          <w:b/>
          <w:bCs/>
          <w:spacing w:val="-2"/>
          <w:lang w:val="en-GB"/>
        </w:rPr>
        <w:t>:</w:t>
      </w:r>
      <w:r w:rsidRPr="00160569">
        <w:rPr>
          <w:rFonts w:ascii="Times New Roman" w:hAnsi="Times New Roman" w:cs="Times New Roman"/>
          <w:spacing w:val="-2"/>
          <w:lang w:val="en-GB"/>
        </w:rPr>
        <w:t xml:space="preserve"> O13; Q56</w:t>
      </w:r>
    </w:p>
    <w:p w14:paraId="1EB9548F" w14:textId="77777777" w:rsidR="00B14A30" w:rsidRPr="00C07C76" w:rsidRDefault="00B14A30" w:rsidP="00B36C8B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  <w:lang w:val="en-GB"/>
        </w:rPr>
      </w:pPr>
      <w:r w:rsidRPr="00C07C76">
        <w:rPr>
          <w:rFonts w:ascii="Times New Roman" w:hAnsi="Times New Roman" w:cs="Times New Roman"/>
          <w:b/>
          <w:bCs/>
          <w:color w:val="FF0000"/>
          <w:sz w:val="24"/>
          <w:szCs w:val="24"/>
          <w:lang w:val="en-GB"/>
        </w:rPr>
        <w:t xml:space="preserve">You may </w:t>
      </w:r>
      <w:r w:rsidR="009A1E1A">
        <w:rPr>
          <w:rFonts w:ascii="Times New Roman" w:hAnsi="Times New Roman" w:cs="Times New Roman"/>
          <w:b/>
          <w:bCs/>
          <w:color w:val="FF0000"/>
          <w:sz w:val="24"/>
          <w:szCs w:val="24"/>
          <w:lang w:val="en-GB"/>
        </w:rPr>
        <w:t>use</w:t>
      </w:r>
      <w:r w:rsidRPr="00C07C76">
        <w:rPr>
          <w:rFonts w:ascii="Times New Roman" w:hAnsi="Times New Roman" w:cs="Times New Roman"/>
          <w:b/>
          <w:bCs/>
          <w:color w:val="FF0000"/>
          <w:sz w:val="24"/>
          <w:szCs w:val="24"/>
          <w:lang w:val="en-GB"/>
        </w:rPr>
        <w:t xml:space="preserve"> up to a maximum of </w:t>
      </w:r>
      <w:r w:rsidR="00FB6BC0">
        <w:rPr>
          <w:rFonts w:ascii="Times New Roman" w:hAnsi="Times New Roman" w:cs="Times New Roman"/>
          <w:b/>
          <w:bCs/>
          <w:color w:val="FF0000"/>
          <w:sz w:val="24"/>
          <w:szCs w:val="24"/>
          <w:lang w:val="en-GB"/>
        </w:rPr>
        <w:t>2</w:t>
      </w:r>
      <w:r w:rsidR="00C07C76" w:rsidRPr="00C07C76">
        <w:rPr>
          <w:rFonts w:ascii="Times New Roman" w:hAnsi="Times New Roman" w:cs="Times New Roman"/>
          <w:b/>
          <w:bCs/>
          <w:color w:val="FF0000"/>
          <w:sz w:val="24"/>
          <w:szCs w:val="24"/>
          <w:lang w:val="en-GB"/>
        </w:rPr>
        <w:t xml:space="preserve"> </w:t>
      </w:r>
      <w:r w:rsidRPr="00C07C76">
        <w:rPr>
          <w:rFonts w:ascii="Times New Roman" w:hAnsi="Times New Roman" w:cs="Times New Roman"/>
          <w:b/>
          <w:bCs/>
          <w:color w:val="FF0000"/>
          <w:sz w:val="24"/>
          <w:szCs w:val="24"/>
          <w:lang w:val="en-GB"/>
        </w:rPr>
        <w:t xml:space="preserve">pages </w:t>
      </w:r>
      <w:r w:rsidR="00FB6BC0">
        <w:rPr>
          <w:rFonts w:ascii="Times New Roman" w:hAnsi="Times New Roman" w:cs="Times New Roman"/>
          <w:b/>
          <w:bCs/>
          <w:color w:val="FF0000"/>
          <w:sz w:val="24"/>
          <w:szCs w:val="24"/>
          <w:lang w:val="en-GB"/>
        </w:rPr>
        <w:t>including figures and tables.</w:t>
      </w:r>
    </w:p>
    <w:sectPr w:rsidR="00B14A30" w:rsidRPr="00C07C76" w:rsidSect="006361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E8B4D" w14:textId="77777777" w:rsidR="00BE2343" w:rsidRDefault="00BE2343" w:rsidP="00DB3BF1">
      <w:pPr>
        <w:spacing w:after="0" w:line="240" w:lineRule="auto"/>
      </w:pPr>
      <w:r>
        <w:separator/>
      </w:r>
    </w:p>
  </w:endnote>
  <w:endnote w:type="continuationSeparator" w:id="0">
    <w:p w14:paraId="3491FA36" w14:textId="77777777" w:rsidR="00BE2343" w:rsidRDefault="00BE2343" w:rsidP="00DB3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08437" w14:textId="77777777" w:rsidR="000E212F" w:rsidRDefault="000E21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69311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9868CA" w14:textId="1EB86F17" w:rsidR="006361C7" w:rsidRDefault="00722030">
        <w:pPr>
          <w:pStyle w:val="Footer"/>
          <w:jc w:val="center"/>
        </w:pPr>
        <w:r>
          <w:fldChar w:fldCharType="begin"/>
        </w:r>
        <w:r w:rsidR="006361C7">
          <w:instrText xml:space="preserve"> PAGE   \* MERGEFORMAT </w:instrText>
        </w:r>
        <w:r>
          <w:fldChar w:fldCharType="separate"/>
        </w:r>
        <w:r w:rsidR="00110D0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F8BE9C" w14:textId="77777777" w:rsidR="006361C7" w:rsidRDefault="006361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3B40C" w14:textId="77777777" w:rsidR="000E212F" w:rsidRDefault="000E21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86F3B" w14:textId="77777777" w:rsidR="00BE2343" w:rsidRDefault="00BE2343" w:rsidP="00DB3BF1">
      <w:pPr>
        <w:spacing w:after="0" w:line="240" w:lineRule="auto"/>
      </w:pPr>
      <w:r>
        <w:separator/>
      </w:r>
    </w:p>
  </w:footnote>
  <w:footnote w:type="continuationSeparator" w:id="0">
    <w:p w14:paraId="6A6CAE7B" w14:textId="77777777" w:rsidR="00BE2343" w:rsidRDefault="00BE2343" w:rsidP="00DB3B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1EC38" w14:textId="77777777" w:rsidR="000E212F" w:rsidRDefault="000E21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77758" w14:textId="035DCD9C" w:rsidR="001F6128" w:rsidRPr="001F6128" w:rsidRDefault="000E212F" w:rsidP="001F6128">
    <w:pPr>
      <w:pStyle w:val="Header"/>
      <w:jc w:val="center"/>
      <w:rPr>
        <w:rFonts w:ascii="Georgia" w:hAnsi="Georgia"/>
        <w:b/>
        <w:bCs/>
      </w:rPr>
    </w:pPr>
    <w:r>
      <w:rPr>
        <w:rFonts w:ascii="Georgia" w:hAnsi="Georgia"/>
        <w:b/>
        <w:bCs/>
      </w:rPr>
      <w:t>2</w:t>
    </w:r>
    <w:r w:rsidRPr="000E212F">
      <w:rPr>
        <w:rFonts w:ascii="Georgia" w:hAnsi="Georgia"/>
        <w:b/>
        <w:bCs/>
        <w:vertAlign w:val="superscript"/>
      </w:rPr>
      <w:t>nd</w:t>
    </w:r>
    <w:r w:rsidR="001F6128" w:rsidRPr="001F6128">
      <w:rPr>
        <w:rFonts w:ascii="Georgia" w:hAnsi="Georgia"/>
        <w:b/>
        <w:bCs/>
      </w:rPr>
      <w:t xml:space="preserve"> International Workshop on</w:t>
    </w:r>
    <w:r w:rsidR="001F6128">
      <w:rPr>
        <w:rFonts w:ascii="Georgia" w:hAnsi="Georgia"/>
        <w:b/>
        <w:bCs/>
      </w:rPr>
      <w:t xml:space="preserve"> </w:t>
    </w:r>
    <w:r w:rsidR="001F6128" w:rsidRPr="001F6128">
      <w:rPr>
        <w:rFonts w:ascii="Georgia" w:hAnsi="Georgia"/>
        <w:b/>
        <w:bCs/>
      </w:rPr>
      <w:t>Applied Economics and Sustainability</w:t>
    </w:r>
  </w:p>
  <w:p w14:paraId="36304266" w14:textId="146820CB" w:rsidR="00C07C76" w:rsidRPr="002E5C5D" w:rsidRDefault="001F6128" w:rsidP="001F6128">
    <w:pPr>
      <w:pStyle w:val="Header"/>
      <w:jc w:val="center"/>
      <w:rPr>
        <w:rFonts w:ascii="Georgia" w:hAnsi="Georgia"/>
        <w:b/>
        <w:bCs/>
      </w:rPr>
    </w:pPr>
    <w:r w:rsidRPr="001F6128">
      <w:rPr>
        <w:rFonts w:ascii="Georgia" w:hAnsi="Georgia"/>
        <w:b/>
        <w:bCs/>
      </w:rPr>
      <w:t>1</w:t>
    </w:r>
    <w:r w:rsidR="000E212F">
      <w:rPr>
        <w:rFonts w:ascii="Georgia" w:hAnsi="Georgia"/>
        <w:b/>
        <w:bCs/>
      </w:rPr>
      <w:t>5</w:t>
    </w:r>
    <w:r w:rsidRPr="001F6128">
      <w:rPr>
        <w:rFonts w:ascii="Georgia" w:hAnsi="Georgia"/>
        <w:b/>
        <w:bCs/>
      </w:rPr>
      <w:t>-1</w:t>
    </w:r>
    <w:r w:rsidR="000E212F">
      <w:rPr>
        <w:rFonts w:ascii="Georgia" w:hAnsi="Georgia"/>
        <w:b/>
        <w:bCs/>
      </w:rPr>
      <w:t>6</w:t>
    </w:r>
    <w:r w:rsidRPr="001F6128">
      <w:rPr>
        <w:rFonts w:ascii="Georgia" w:hAnsi="Georgia"/>
        <w:b/>
        <w:bCs/>
      </w:rPr>
      <w:t xml:space="preserve"> April</w:t>
    </w:r>
    <w:r>
      <w:rPr>
        <w:rFonts w:ascii="Georgia" w:hAnsi="Georgia"/>
        <w:b/>
        <w:bCs/>
      </w:rPr>
      <w:t xml:space="preserve"> 202</w:t>
    </w:r>
    <w:r w:rsidR="000E212F">
      <w:rPr>
        <w:rFonts w:ascii="Georgia" w:hAnsi="Georgia"/>
        <w:b/>
        <w:bCs/>
      </w:rPr>
      <w:t>7</w:t>
    </w:r>
    <w:r w:rsidRPr="001F6128">
      <w:rPr>
        <w:rFonts w:ascii="Georgia" w:hAnsi="Georgia"/>
        <w:b/>
        <w:bCs/>
      </w:rPr>
      <w:t xml:space="preserve">, </w:t>
    </w:r>
    <w:proofErr w:type="spellStart"/>
    <w:r w:rsidRPr="001F6128">
      <w:rPr>
        <w:rFonts w:ascii="Georgia" w:hAnsi="Georgia"/>
        <w:b/>
        <w:bCs/>
      </w:rPr>
      <w:t>Harokopio</w:t>
    </w:r>
    <w:proofErr w:type="spellEnd"/>
    <w:r w:rsidRPr="001F6128">
      <w:rPr>
        <w:rFonts w:ascii="Georgia" w:hAnsi="Georgia"/>
        <w:b/>
        <w:bCs/>
      </w:rPr>
      <w:t xml:space="preserve"> University of Athens, Gree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2D4DC" w14:textId="77777777" w:rsidR="000E212F" w:rsidRDefault="000E21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B1556"/>
    <w:multiLevelType w:val="multilevel"/>
    <w:tmpl w:val="5A74A70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458F3AA3"/>
    <w:multiLevelType w:val="hybridMultilevel"/>
    <w:tmpl w:val="6CB4CD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F231F92"/>
    <w:multiLevelType w:val="hybridMultilevel"/>
    <w:tmpl w:val="287A1860"/>
    <w:lvl w:ilvl="0" w:tplc="B9C435A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D81F92"/>
    <w:multiLevelType w:val="hybridMultilevel"/>
    <w:tmpl w:val="9B7C941E"/>
    <w:lvl w:ilvl="0" w:tplc="293404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E6553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NDQxNTczNTUwNzdV0lEKTi0uzszPAykwrAUAEoFPqiwAAAA="/>
  </w:docVars>
  <w:rsids>
    <w:rsidRoot w:val="00F94F4D"/>
    <w:rsid w:val="00042F43"/>
    <w:rsid w:val="000577B2"/>
    <w:rsid w:val="000A54F6"/>
    <w:rsid w:val="000E212F"/>
    <w:rsid w:val="00110D00"/>
    <w:rsid w:val="001320EF"/>
    <w:rsid w:val="00160569"/>
    <w:rsid w:val="00164369"/>
    <w:rsid w:val="001676A7"/>
    <w:rsid w:val="001823E4"/>
    <w:rsid w:val="001F3D40"/>
    <w:rsid w:val="001F6128"/>
    <w:rsid w:val="00207761"/>
    <w:rsid w:val="002C0BA6"/>
    <w:rsid w:val="002E5C5D"/>
    <w:rsid w:val="00345381"/>
    <w:rsid w:val="00352785"/>
    <w:rsid w:val="00474583"/>
    <w:rsid w:val="004D6F0F"/>
    <w:rsid w:val="005F176F"/>
    <w:rsid w:val="006138B1"/>
    <w:rsid w:val="006361C7"/>
    <w:rsid w:val="006F5976"/>
    <w:rsid w:val="00701ACE"/>
    <w:rsid w:val="00722030"/>
    <w:rsid w:val="0072708A"/>
    <w:rsid w:val="00794BB0"/>
    <w:rsid w:val="007E0FFA"/>
    <w:rsid w:val="007F2D82"/>
    <w:rsid w:val="0080643E"/>
    <w:rsid w:val="0081321E"/>
    <w:rsid w:val="008403FF"/>
    <w:rsid w:val="008A4BED"/>
    <w:rsid w:val="008F7317"/>
    <w:rsid w:val="009005F0"/>
    <w:rsid w:val="0090224D"/>
    <w:rsid w:val="00916C71"/>
    <w:rsid w:val="009A1E1A"/>
    <w:rsid w:val="00A377FC"/>
    <w:rsid w:val="00A52DF3"/>
    <w:rsid w:val="00A739DC"/>
    <w:rsid w:val="00AA3868"/>
    <w:rsid w:val="00AB0827"/>
    <w:rsid w:val="00AB092E"/>
    <w:rsid w:val="00AE2179"/>
    <w:rsid w:val="00B14A30"/>
    <w:rsid w:val="00B235E6"/>
    <w:rsid w:val="00B36C8B"/>
    <w:rsid w:val="00B52BA8"/>
    <w:rsid w:val="00BE2343"/>
    <w:rsid w:val="00C07C76"/>
    <w:rsid w:val="00CA0C4F"/>
    <w:rsid w:val="00DB3BF1"/>
    <w:rsid w:val="00DD312E"/>
    <w:rsid w:val="00E16BFD"/>
    <w:rsid w:val="00F218D8"/>
    <w:rsid w:val="00F65C2D"/>
    <w:rsid w:val="00F86ABA"/>
    <w:rsid w:val="00F9229D"/>
    <w:rsid w:val="00F9445F"/>
    <w:rsid w:val="00F94F4D"/>
    <w:rsid w:val="00FB6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A90963"/>
  <w15:docId w15:val="{E4A69947-ED21-45FD-8FAD-06F956662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0569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4F4D"/>
    <w:pPr>
      <w:spacing w:after="0" w:line="240" w:lineRule="auto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F4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semiHidden/>
    <w:rsid w:val="00F94F4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94F4D"/>
    <w:rPr>
      <w:rFonts w:ascii="Calibri" w:eastAsia="Calibri" w:hAnsi="Calibri" w:cs="Calibri"/>
      <w:sz w:val="20"/>
      <w:szCs w:val="20"/>
    </w:rPr>
  </w:style>
  <w:style w:type="character" w:styleId="Hyperlink">
    <w:name w:val="Hyperlink"/>
    <w:basedOn w:val="DefaultParagraphFont"/>
    <w:uiPriority w:val="99"/>
    <w:rsid w:val="00F94F4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3BF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3BF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B3BF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3BF1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0577B2"/>
    <w:pPr>
      <w:spacing w:after="0" w:line="240" w:lineRule="auto"/>
    </w:pPr>
    <w:rPr>
      <w:rFonts w:ascii="Calibri" w:eastAsia="Calibri" w:hAnsi="Calibri" w:cs="Calibri"/>
      <w:sz w:val="20"/>
      <w:szCs w:val="20"/>
      <w:lang w:val="el-GR" w:eastAsia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6F0F"/>
    <w:pPr>
      <w:ind w:left="720"/>
      <w:contextualSpacing/>
    </w:pPr>
  </w:style>
  <w:style w:type="paragraph" w:styleId="BodyText">
    <w:name w:val="Body Text"/>
    <w:aliases w:val="Τίτλος Μελέτης"/>
    <w:basedOn w:val="Normal"/>
    <w:link w:val="BodyTextChar"/>
    <w:rsid w:val="004D6F0F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BodyTextChar">
    <w:name w:val="Body Text Char"/>
    <w:aliases w:val="Τίτλος Μελέτης Char"/>
    <w:basedOn w:val="DefaultParagraphFont"/>
    <w:link w:val="BodyText"/>
    <w:rsid w:val="004D6F0F"/>
    <w:rPr>
      <w:rFonts w:ascii="Times New Roman" w:eastAsia="Times New Roman" w:hAnsi="Times New Roman" w:cs="Times New Roman"/>
      <w:sz w:val="24"/>
      <w:szCs w:val="20"/>
      <w:lang w:val="en-GB"/>
    </w:rPr>
  </w:style>
  <w:style w:type="table" w:styleId="PlainTable4">
    <w:name w:val="Plain Table 4"/>
    <w:basedOn w:val="TableNormal"/>
    <w:uiPriority w:val="44"/>
    <w:rsid w:val="00042F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ocharis Theodosis</dc:creator>
  <cp:lastModifiedBy>Ioannis Kostakis</cp:lastModifiedBy>
  <cp:revision>2</cp:revision>
  <dcterms:created xsi:type="dcterms:W3CDTF">2026-03-13T21:38:00Z</dcterms:created>
  <dcterms:modified xsi:type="dcterms:W3CDTF">2026-03-13T21:38:00Z</dcterms:modified>
</cp:coreProperties>
</file>